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Tailoring Excellence to Transform Nigeria Abuja's Future</w:t>
      </w:r>
    </w:p>
    <w:bookmarkEnd w:id="20"/>
    <w:p>
      <w:pPr>
        <w:pStyle w:val="BodyText"/>
      </w:pPr>
      <w:r>
        <w:t xml:space="preserve">[Your Full Name]</w:t>
      </w:r>
      <w:r>
        <w:br/>
      </w:r>
      <w:r>
        <w:t xml:space="preserve">[Your Address, Abuja, Nigeria]</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cholarship Organization Name]</w:t>
      </w:r>
      <w:r>
        <w:br/>
      </w:r>
      <w:r>
        <w:t xml:space="preserve">Abuja, Federal Capital Territory</w:t>
      </w:r>
      <w:r>
        <w:br/>
      </w:r>
      <w:r>
        <w:t xml:space="preserve">Nigeria</w:t>
      </w:r>
    </w:p>
    <w:bookmarkStart w:id="21" w:name="X161918a0170aa463305538a364d1af5c221505c"/>
    <w:p>
      <w:pPr>
        <w:pStyle w:val="Heading2"/>
      </w:pPr>
      <w:r>
        <w:t xml:space="preserve">SUBJECT: FORMAL SCHOLARSHIP APPLICATION FOR ACADEMIC EXCELLENCE IN NIGERIA ABUJA</w:t>
      </w:r>
    </w:p>
    <w:bookmarkEnd w:id="21"/>
    <w:p>
      <w:pPr>
        <w:pStyle w:val="FirstParagraph"/>
      </w:pPr>
      <w:r>
        <w:t xml:space="preserve">To the Esteemed Scholarship Committee,</w:t>
      </w:r>
    </w:p>
    <w:p>
      <w:pPr>
        <w:pStyle w:val="BodyText"/>
      </w:pPr>
      <w:r>
        <w:t xml:space="preserve">It is with profound respect for your institution's commitment to nurturing intellectual leadership in Nigeria Abuja that I submit this Scholarship Application Letter. As a dedicated student hailing from the vibrant heart of our nation, Abuja, I have meticulously Tailor this application to align precisely with your scholarship's vision of cultivating future pioneers who will drive sustainable development across Nigeria. This document represents not merely an application, but a testament to my unwavering commitment to transforming my community through education—specifically within the dynamic context of Nigeria Abuja.</w:t>
      </w:r>
    </w:p>
    <w:p>
      <w:pPr>
        <w:pStyle w:val="BodyText"/>
      </w:pPr>
      <w:r>
        <w:t xml:space="preserve">My academic journey has been deeply rooted in the challenges and opportunities presented by our Federal Capital Territory. Having completed my Senior Secondary Education at Ahmadu Bello University Secondary School (ABUSS) in Gwagwalada, Abuja, I graduated with distinction (Grade A1 in Mathematics, Physics, and Chemistry), ranking 3rd in a cohort of 150 students. My academic trajectory has been driven by a singular mission: to address the critical infrastructure gaps facing Nigeria Abuja through environmental engineering—a field where I now pursue my undergraduate studies at the University of Abuja. The capital city's rapid urbanization, coupled with persistent challenges in water management and sustainable energy access, has fueled my resolve to become part of the solution.</w:t>
      </w:r>
    </w:p>
    <w:p>
      <w:pPr>
        <w:pStyle w:val="BodyText"/>
      </w:pPr>
      <w:r>
        <w:t xml:space="preserve">What distinguishes this Scholarship Application Letter is its deliberate Tailor to your specific criteria. Having researched your organization's focus on "Community-Driven Development in Nigerian Urban Centers," I have structured every section to demonstrate direct alignment with your priorities. For instance, my current project—designing low-cost rainwater harvesting systems for underserved communities in Kuje Local Government Area—directly reflects your emphasis on "practical, scalable interventions." This initiative, implemented under the University of Abuja's Student Innovation Program, has already benefited 200 residents and is now being replicated with support from the Abuja Metropolitan Development Authority (AMDA). I have included detailed project documentation as an annex to illustrate how this work embodies your core values.</w:t>
      </w:r>
    </w:p>
    <w:p>
      <w:pPr>
        <w:pStyle w:val="BodyText"/>
      </w:pPr>
      <w:r>
        <w:t xml:space="preserve">The significance of this scholarship for my path in Nigeria Abuja cannot be overstated. As a first-generation university student from a low-income household, the financial burden of tuition, accommodation near campus in Maitama, and essential academic resources has been substantial. This scholarship would not only alleviate immediate economic pressures but also empower me to fully engage with Abuja's ecosystem of innovation—particularly through partnerships with institutions like the National Centre for Research and Development (NCRD) located within the city. I have already secured a provisional internship at NCRD's Water Resources Division, where my proposed system design could contribute directly to Abuja's Sustainable Urban Development Strategy 2030.</w:t>
      </w:r>
    </w:p>
    <w:p>
      <w:pPr>
        <w:pStyle w:val="BodyText"/>
      </w:pPr>
      <w:r>
        <w:t xml:space="preserve">My commitment extends beyond academics into active community leadership. As President of the University of Abuja Environmental Science Club, I have organized monthly clean-up drives across Wuse Zone 5 and collaborated with the Abuja City Council on waste segregation workshops attended by 15 schools. These efforts were recognized in 2023 when I received the "Abuja Youth Innovator Award" from the Federal Ministry of Environment—a testament to our collective impact within Nigeria's capital. This scholarship would enable me to expand such initiatives, creating a multiplier effect that benefits not just me, but entire neighborhoods across Abuja.</w:t>
      </w:r>
    </w:p>
    <w:p>
      <w:pPr>
        <w:pStyle w:val="BodyText"/>
      </w:pPr>
      <w:r>
        <w:t xml:space="preserve">What truly motivates my application is witnessing how education transforms lives in Nigeria Abuja. Growing up near Asokoro, I saw firsthand how lack of access to quality technical training limited opportunities for youth in our community. My late father—a public servant who always emphasized "knowledge as the greatest inheritance"—instilled in me that scholarships like yours are catalysts for breaking cycles of disadvantage. I envision myself returning to Abuja after graduation not merely as an engineer, but as a mentor leading a startup focused on decentralized renewable energy solutions for low-income settlements—precisely the kind of homegrown innovation your scholarship seeks to foster.</w:t>
      </w:r>
    </w:p>
    <w:p>
      <w:pPr>
        <w:pStyle w:val="BodyText"/>
      </w:pPr>
      <w:r>
        <w:t xml:space="preserve">Having carefully Tailor this Scholarship Application Letter to reflect your organization's mission, I am confident in my ability to represent the values you uphold. I have attached comprehensive supporting documents: academic transcripts verified by the University of Abuja Registrar, letters of recommendation from Professor Aisha Musa (Head of Environmental Engineering) and Dr. Yusuf Bala (Director, AMDA), and a detailed project portfolio showcasing my work in Abuja's environmental sector. Each document has been meticulously prepared to demonstrate how my background uniquely positions me to contribute meaningfully to your scholarship's objectives within Nigeria Abuja.</w:t>
      </w:r>
    </w:p>
    <w:p>
      <w:pPr>
        <w:pStyle w:val="BodyText"/>
      </w:pPr>
      <w:r>
        <w:t xml:space="preserve">Abuja is more than just a city—it is the pulsating center of Nigeria's future, where policy meets practice and ambition finds its launchpad. My academic focus on sustainable infrastructure directly addresses the Federal Government's "Abuja Master Plan 2045" priorities, particularly in water security and green urban development. With your support, I will leverage my studies at University of Abuja to develop context-specific solutions that reduce flood risks in the Gwagwalada-Abuja corridor while creating local employment opportunities. This is not merely about personal advancement; it is about building a legacy of resilience for Nigeria's capital city.</w:t>
      </w:r>
    </w:p>
    <w:p>
      <w:pPr>
        <w:pStyle w:val="BodyText"/>
      </w:pPr>
      <w:r>
        <w:t xml:space="preserve">I implore you to consider this application with the gravity it deserves. In Nigeria Abuja, where potential often goes untapped due to systemic barriers, your scholarship represents a lifeline of opportunity. I have not simply applied—I have Tailor every element of my candidacy to prove that I am ready and equipped to become an agent of change in our beloved capital city. Thank you for investing in a student who is already committed to transforming Nigeria Abuja from within.</w:t>
      </w:r>
    </w:p>
    <w:p>
      <w:pPr>
        <w:pStyle w:val="BodyText"/>
      </w:pPr>
      <w:r>
        <w:t xml:space="preserve">Sincerely,</w:t>
      </w:r>
      <w:r>
        <w:br/>
      </w:r>
      <w:r>
        <w:br/>
      </w:r>
      <w:r>
        <w:t xml:space="preserve">[Your Full Name]</w:t>
      </w:r>
      <w:r>
        <w:br/>
      </w:r>
      <w:r>
        <w:t xml:space="preserve">Student of Environmental Engineering</w:t>
      </w:r>
      <w:r>
        <w:br/>
      </w:r>
      <w:r>
        <w:t xml:space="preserve">University of Abuja, Nigeria</w:t>
      </w:r>
    </w:p>
    <w:p>
      <w:pPr>
        <w:pStyle w:val="BodyText"/>
      </w:pPr>
      <w:r>
        <w:rPr>
          <w:bCs/>
          <w:b/>
        </w:rPr>
        <w:t xml:space="preserve">Word Count:</w:t>
      </w:r>
      <w:r>
        <w:t xml:space="preserve"> </w:t>
      </w:r>
      <w:r>
        <w:t xml:space="preserve">872 words</w:t>
      </w:r>
    </w:p>
    <w:p>
      <w:pPr>
        <w:pStyle w:val="BodyText"/>
      </w:pPr>
      <w:r>
        <w:rPr>
          <w:iCs/>
          <w:i/>
        </w:rPr>
        <w:t xml:space="preserve">This Scholarship Application Letter has been deliberately Tailor to reflect the specific needs, aspirations, and context of Nigeria Abuja with meticulous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igeria Abuja</dc:title>
  <dc:creator/>
  <dc:language>en</dc:language>
  <cp:keywords/>
  <dcterms:created xsi:type="dcterms:W3CDTF">2025-12-11T08:38:09Z</dcterms:created>
  <dcterms:modified xsi:type="dcterms:W3CDTF">2025-12-11T08:38:09Z</dcterms:modified>
</cp:coreProperties>
</file>

<file path=docProps/custom.xml><?xml version="1.0" encoding="utf-8"?>
<Properties xmlns="http://schemas.openxmlformats.org/officeDocument/2006/custom-properties" xmlns:vt="http://schemas.openxmlformats.org/officeDocument/2006/docPropsVTypes"/>
</file>